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5E1F9B" w14:textId="1A89E8C1" w:rsidR="000057AC" w:rsidRDefault="000057AC" w:rsidP="000057AC">
      <w:pPr>
        <w:spacing w:line="240" w:lineRule="auto"/>
        <w:jc w:val="both"/>
        <w:rPr>
          <w:rFonts w:ascii="Times New Roman" w:eastAsia="Times New Roman" w:hAnsi="Times New Roman" w:cs="Times New Roman"/>
          <w:b/>
          <w:bCs/>
          <w:color w:val="EE0000"/>
          <w:kern w:val="0"/>
          <w:sz w:val="24"/>
          <w:szCs w:val="24"/>
          <w:lang w:eastAsia="tr-TR"/>
          <w14:ligatures w14:val="none"/>
        </w:rPr>
      </w:pPr>
      <w:r w:rsidRPr="000057AC">
        <w:rPr>
          <w:rFonts w:ascii="Times New Roman" w:eastAsia="Times New Roman" w:hAnsi="Times New Roman" w:cs="Times New Roman"/>
          <w:b/>
          <w:bCs/>
          <w:color w:val="EE0000"/>
          <w:kern w:val="0"/>
          <w:sz w:val="24"/>
          <w:szCs w:val="24"/>
          <w:lang w:eastAsia="tr-TR"/>
          <w14:ligatures w14:val="none"/>
        </w:rPr>
        <w:t>Yıllara Göre Program Amaçlarına Ulaşma Durumu (Güncellenmemiş Program Amaçları)</w:t>
      </w:r>
    </w:p>
    <w:p w14:paraId="1712FFDF" w14:textId="77777777" w:rsidR="000057AC" w:rsidRPr="000057AC" w:rsidRDefault="000057AC" w:rsidP="000057AC">
      <w:pPr>
        <w:spacing w:line="240" w:lineRule="auto"/>
        <w:jc w:val="both"/>
        <w:rPr>
          <w:rFonts w:ascii="Times New Roman" w:eastAsia="Times New Roman" w:hAnsi="Times New Roman" w:cs="Times New Roman"/>
          <w:color w:val="EE0000"/>
          <w:kern w:val="0"/>
          <w:sz w:val="24"/>
          <w:szCs w:val="24"/>
          <w:lang w:eastAsia="tr-TR"/>
          <w14:ligatures w14:val="none"/>
        </w:rPr>
      </w:pPr>
    </w:p>
    <w:tbl>
      <w:tblPr>
        <w:tblW w:w="0" w:type="auto"/>
        <w:tblInd w:w="-57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820"/>
        <w:gridCol w:w="3260"/>
        <w:gridCol w:w="709"/>
        <w:gridCol w:w="992"/>
        <w:gridCol w:w="879"/>
        <w:gridCol w:w="709"/>
        <w:gridCol w:w="879"/>
      </w:tblGrid>
      <w:tr w:rsidR="000057AC" w:rsidRPr="000057AC" w14:paraId="737FE178" w14:textId="77777777" w:rsidTr="000057AC">
        <w:trPr>
          <w:trHeight w:val="555"/>
        </w:trPr>
        <w:tc>
          <w:tcPr>
            <w:tcW w:w="4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7EF3BDF" w14:textId="77777777" w:rsidR="000057AC" w:rsidRPr="000057AC" w:rsidRDefault="000057AC" w:rsidP="000057A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  <w:r w:rsidRPr="000057AC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Eski Program Amaçları</w:t>
            </w:r>
          </w:p>
        </w:tc>
        <w:tc>
          <w:tcPr>
            <w:tcW w:w="3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FD8CD8D" w14:textId="77777777" w:rsidR="000057AC" w:rsidRPr="000057AC" w:rsidRDefault="000057AC" w:rsidP="000057A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  <w:r w:rsidRPr="000057AC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Başarım Göstergesi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A0CADC" w14:textId="0CD4DDD6" w:rsidR="000057AC" w:rsidRPr="000057AC" w:rsidRDefault="000057AC" w:rsidP="000057A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  <w:r w:rsidRPr="000057AC"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  <w:t>Hedef Değer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B26E2A3" w14:textId="2046C262" w:rsidR="000057AC" w:rsidRPr="000057AC" w:rsidRDefault="000057AC" w:rsidP="000057A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  <w:r w:rsidRPr="000057AC"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  <w:t>Başlangıç değeri</w:t>
            </w:r>
          </w:p>
        </w:tc>
        <w:tc>
          <w:tcPr>
            <w:tcW w:w="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5C55548" w14:textId="4D7E6864" w:rsidR="000057AC" w:rsidRPr="000057AC" w:rsidRDefault="000057AC" w:rsidP="000057A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  <w:r w:rsidRPr="000057AC"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  <w:t>2022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405B439" w14:textId="6F3B8914" w:rsidR="000057AC" w:rsidRPr="000057AC" w:rsidRDefault="000057AC" w:rsidP="000057A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  <w:r w:rsidRPr="000057AC"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  <w:t>2023</w:t>
            </w:r>
          </w:p>
        </w:tc>
        <w:tc>
          <w:tcPr>
            <w:tcW w:w="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0F509A6" w14:textId="4EAF384E" w:rsidR="000057AC" w:rsidRPr="000057AC" w:rsidRDefault="000057AC" w:rsidP="000057A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  <w:r w:rsidRPr="000057AC"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  <w:t>2024</w:t>
            </w:r>
          </w:p>
        </w:tc>
      </w:tr>
      <w:tr w:rsidR="000057AC" w:rsidRPr="000057AC" w14:paraId="47398EB4" w14:textId="77777777" w:rsidTr="000057AC">
        <w:trPr>
          <w:trHeight w:val="1058"/>
        </w:trPr>
        <w:tc>
          <w:tcPr>
            <w:tcW w:w="4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5616560" w14:textId="57302010" w:rsidR="000057AC" w:rsidRPr="000057AC" w:rsidRDefault="000057AC" w:rsidP="000057A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  <w:r w:rsidRPr="000057AC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1.Hemşirelik eğitimi ile, alanda bilimsel gelişmeler doğrultusunda, hemşirelik rol ve işlevlerini yerine getirebilecek temel kuramsal ve uygulamalı bilgileri kazandırmaktır. </w:t>
            </w:r>
          </w:p>
        </w:tc>
        <w:tc>
          <w:tcPr>
            <w:tcW w:w="3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47ACEC6" w14:textId="77777777" w:rsidR="000057AC" w:rsidRPr="000057AC" w:rsidRDefault="000057AC" w:rsidP="000057A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  <w:r w:rsidRPr="000057AC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Yok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15F2F0" w14:textId="77777777" w:rsidR="000057AC" w:rsidRPr="000057AC" w:rsidRDefault="000057AC" w:rsidP="000057A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7CC8211" w14:textId="2C9332F0" w:rsidR="000057AC" w:rsidRPr="000057AC" w:rsidRDefault="000057AC" w:rsidP="000057A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</w:p>
        </w:tc>
        <w:tc>
          <w:tcPr>
            <w:tcW w:w="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65B2C90" w14:textId="57C53742" w:rsidR="000057AC" w:rsidRPr="000057AC" w:rsidRDefault="000057AC" w:rsidP="000057A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E561865" w14:textId="77777777" w:rsidR="000057AC" w:rsidRPr="000057AC" w:rsidRDefault="000057AC" w:rsidP="000057A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</w:p>
        </w:tc>
        <w:tc>
          <w:tcPr>
            <w:tcW w:w="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602746F" w14:textId="49DFEB63" w:rsidR="000057AC" w:rsidRPr="000057AC" w:rsidRDefault="000057AC" w:rsidP="000057A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</w:p>
        </w:tc>
      </w:tr>
      <w:tr w:rsidR="000057AC" w:rsidRPr="000057AC" w14:paraId="67E7AEB0" w14:textId="77777777" w:rsidTr="000057AC">
        <w:trPr>
          <w:trHeight w:val="522"/>
        </w:trPr>
        <w:tc>
          <w:tcPr>
            <w:tcW w:w="4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091EF53" w14:textId="6E0F2CA1" w:rsidR="000057AC" w:rsidRPr="000057AC" w:rsidRDefault="000057AC" w:rsidP="000057A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  <w:r w:rsidRPr="000057AC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2.Kanıta dayalı uygulamaları kullanarak bütüncül hemşirelik bakımı vermesini sağlamaktır </w:t>
            </w:r>
          </w:p>
        </w:tc>
        <w:tc>
          <w:tcPr>
            <w:tcW w:w="3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9972D2D" w14:textId="77777777" w:rsidR="000057AC" w:rsidRPr="000057AC" w:rsidRDefault="000057AC" w:rsidP="000057A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  <w:r w:rsidRPr="000057AC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Yok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EEF242D" w14:textId="77777777" w:rsidR="000057AC" w:rsidRPr="000057AC" w:rsidRDefault="000057AC" w:rsidP="000057A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F2F61F" w14:textId="33159B2F" w:rsidR="000057AC" w:rsidRPr="000057AC" w:rsidRDefault="000057AC" w:rsidP="000057A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</w:p>
        </w:tc>
        <w:tc>
          <w:tcPr>
            <w:tcW w:w="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0CD2EB0" w14:textId="6254148A" w:rsidR="000057AC" w:rsidRPr="000057AC" w:rsidRDefault="000057AC" w:rsidP="000057A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3B349E" w14:textId="77777777" w:rsidR="000057AC" w:rsidRPr="000057AC" w:rsidRDefault="000057AC" w:rsidP="000057A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</w:p>
        </w:tc>
        <w:tc>
          <w:tcPr>
            <w:tcW w:w="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EBF31D5" w14:textId="37F2B5F4" w:rsidR="000057AC" w:rsidRPr="000057AC" w:rsidRDefault="000057AC" w:rsidP="000057A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</w:p>
        </w:tc>
      </w:tr>
      <w:tr w:rsidR="0019034A" w:rsidRPr="000057AC" w14:paraId="0E8311C0" w14:textId="77777777" w:rsidTr="00C16B6A">
        <w:trPr>
          <w:trHeight w:val="634"/>
        </w:trPr>
        <w:tc>
          <w:tcPr>
            <w:tcW w:w="482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E258EDF" w14:textId="77777777" w:rsidR="0019034A" w:rsidRPr="000057AC" w:rsidRDefault="0019034A" w:rsidP="0019034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  <w:r w:rsidRPr="000057AC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3. Bireysel ve mesleki gelişiminde yaşam boyu öğrenme yaklaşımını benimsetmektir,</w:t>
            </w:r>
          </w:p>
          <w:p w14:paraId="41E6E14B" w14:textId="77777777" w:rsidR="0019034A" w:rsidRPr="000057AC" w:rsidRDefault="0019034A" w:rsidP="0019034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  <w:r w:rsidRPr="000057AC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 </w:t>
            </w:r>
          </w:p>
        </w:tc>
        <w:tc>
          <w:tcPr>
            <w:tcW w:w="326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15DE3BF" w14:textId="362AB040" w:rsidR="0019034A" w:rsidRPr="000057AC" w:rsidRDefault="0019034A" w:rsidP="0019034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  <w:r w:rsidRPr="000057AC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Mezunlarımız 3 yıl içerisinde lisansüstü eğitime devam eder. </w:t>
            </w:r>
          </w:p>
          <w:p w14:paraId="2FFAC34C" w14:textId="00A258DE" w:rsidR="0019034A" w:rsidRPr="000057AC" w:rsidRDefault="0019034A" w:rsidP="0019034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50CB348F" w14:textId="0AE9ACEC" w:rsidR="0019034A" w:rsidRPr="000057AC" w:rsidRDefault="0019034A" w:rsidP="0019034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>
              <w:rPr>
                <w:color w:val="000000"/>
              </w:rPr>
              <w:t>%30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28D1F2AB" w14:textId="069C4CC5" w:rsidR="0019034A" w:rsidRPr="000057AC" w:rsidRDefault="0019034A" w:rsidP="0019034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proofErr w:type="gramStart"/>
            <w:r>
              <w:rPr>
                <w:color w:val="000000"/>
              </w:rPr>
              <w:t>%20.3</w:t>
            </w:r>
            <w:proofErr w:type="gramEnd"/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vAlign w:val="center"/>
          </w:tcPr>
          <w:p w14:paraId="555322C7" w14:textId="04E5CD3C" w:rsidR="0019034A" w:rsidRPr="000057AC" w:rsidRDefault="0019034A" w:rsidP="0019034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  <w:proofErr w:type="gramStart"/>
            <w:r>
              <w:rPr>
                <w:color w:val="000000"/>
              </w:rPr>
              <w:t>%20.3</w:t>
            </w:r>
            <w:proofErr w:type="gramEnd"/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B6F61B" w14:textId="1E6A2C94" w:rsidR="0019034A" w:rsidRPr="000057AC" w:rsidRDefault="0019034A" w:rsidP="0019034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  <w:proofErr w:type="gramStart"/>
            <w:r>
              <w:rPr>
                <w:color w:val="000000"/>
              </w:rPr>
              <w:t>%16.9</w:t>
            </w:r>
            <w:proofErr w:type="gramEnd"/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vAlign w:val="center"/>
          </w:tcPr>
          <w:p w14:paraId="53E18A4A" w14:textId="3D5395EF" w:rsidR="0019034A" w:rsidRPr="000057AC" w:rsidRDefault="0019034A" w:rsidP="0019034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  <w:proofErr w:type="gramStart"/>
            <w:r>
              <w:rPr>
                <w:color w:val="000000"/>
              </w:rPr>
              <w:t>%11.6</w:t>
            </w:r>
            <w:proofErr w:type="gramEnd"/>
          </w:p>
        </w:tc>
      </w:tr>
      <w:tr w:rsidR="006A2A25" w:rsidRPr="000057AC" w14:paraId="7A11CA70" w14:textId="77777777" w:rsidTr="003C1628">
        <w:trPr>
          <w:trHeight w:val="789"/>
        </w:trPr>
        <w:tc>
          <w:tcPr>
            <w:tcW w:w="482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772442B" w14:textId="77777777" w:rsidR="006A2A25" w:rsidRPr="000057AC" w:rsidRDefault="006A2A25" w:rsidP="006A2A2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5AE0B86" w14:textId="35B86809" w:rsidR="006A2A25" w:rsidRPr="000057AC" w:rsidRDefault="006A2A25" w:rsidP="006A2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0057AC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Mezunlarımız hemşirelik ile ilgili kongre/konferans/ panel gibi bilimsel etkinliklere katılır.  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1D02B3F" w14:textId="019C91CD" w:rsidR="006A2A25" w:rsidRPr="000057AC" w:rsidRDefault="006A2A25" w:rsidP="006A2A2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>
              <w:rPr>
                <w:color w:val="000000"/>
              </w:rPr>
              <w:t>%1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79A31F0" w14:textId="73F9A949" w:rsidR="006A2A25" w:rsidRPr="000057AC" w:rsidRDefault="006A2A25" w:rsidP="006A2A2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proofErr w:type="gramStart"/>
            <w:r>
              <w:rPr>
                <w:color w:val="000000"/>
              </w:rPr>
              <w:t>%20.3</w:t>
            </w:r>
            <w:proofErr w:type="gramEnd"/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vAlign w:val="center"/>
          </w:tcPr>
          <w:p w14:paraId="10FCEEB9" w14:textId="785C6AEB" w:rsidR="006A2A25" w:rsidRPr="000057AC" w:rsidRDefault="006A2A25" w:rsidP="006A2A2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  <w:proofErr w:type="gramStart"/>
            <w:r>
              <w:rPr>
                <w:color w:val="000000"/>
              </w:rPr>
              <w:t>%20.3</w:t>
            </w:r>
            <w:proofErr w:type="gramEnd"/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5ED6EB" w14:textId="70AB5BE0" w:rsidR="006A2A25" w:rsidRPr="000057AC" w:rsidRDefault="006A2A25" w:rsidP="006A2A2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  <w:proofErr w:type="gramStart"/>
            <w:r>
              <w:rPr>
                <w:color w:val="000000"/>
              </w:rPr>
              <w:t>%18.5</w:t>
            </w:r>
            <w:proofErr w:type="gramEnd"/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vAlign w:val="center"/>
          </w:tcPr>
          <w:p w14:paraId="1B67D98E" w14:textId="3E1CEFD4" w:rsidR="006A2A25" w:rsidRPr="000057AC" w:rsidRDefault="006A2A25" w:rsidP="006A2A2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  <w:proofErr w:type="gramStart"/>
            <w:r>
              <w:rPr>
                <w:color w:val="000000"/>
              </w:rPr>
              <w:t>%30.2</w:t>
            </w:r>
            <w:proofErr w:type="gramEnd"/>
          </w:p>
        </w:tc>
      </w:tr>
      <w:tr w:rsidR="000057AC" w:rsidRPr="000057AC" w14:paraId="1403A070" w14:textId="77777777" w:rsidTr="000057AC">
        <w:trPr>
          <w:trHeight w:val="846"/>
        </w:trPr>
        <w:tc>
          <w:tcPr>
            <w:tcW w:w="4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54CB68F" w14:textId="77777777" w:rsidR="000057AC" w:rsidRPr="000057AC" w:rsidRDefault="000057AC" w:rsidP="000057A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  <w:r w:rsidRPr="000057AC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4. Hemşirelik uygulamalarında problem çözme, karar verme ve eleştirel düşünme becerilerini kullanmasını sağlamaktır</w:t>
            </w:r>
          </w:p>
        </w:tc>
        <w:tc>
          <w:tcPr>
            <w:tcW w:w="3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B04748C" w14:textId="77777777" w:rsidR="000057AC" w:rsidRPr="000057AC" w:rsidRDefault="000057AC" w:rsidP="000057A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  <w:r w:rsidRPr="000057AC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Yok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4E999A9" w14:textId="77777777" w:rsidR="000057AC" w:rsidRPr="000057AC" w:rsidRDefault="000057AC" w:rsidP="000057A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4F8CC0" w14:textId="3A17FA49" w:rsidR="000057AC" w:rsidRPr="000057AC" w:rsidRDefault="000057AC" w:rsidP="000057A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</w:p>
        </w:tc>
        <w:tc>
          <w:tcPr>
            <w:tcW w:w="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4F80E93" w14:textId="3DCED454" w:rsidR="000057AC" w:rsidRPr="000057AC" w:rsidRDefault="000057AC" w:rsidP="000057A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1AACE15" w14:textId="77777777" w:rsidR="000057AC" w:rsidRPr="000057AC" w:rsidRDefault="000057AC" w:rsidP="000057A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</w:p>
        </w:tc>
        <w:tc>
          <w:tcPr>
            <w:tcW w:w="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B541702" w14:textId="070C65D2" w:rsidR="000057AC" w:rsidRPr="000057AC" w:rsidRDefault="000057AC" w:rsidP="000057A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</w:p>
        </w:tc>
      </w:tr>
      <w:tr w:rsidR="000057AC" w:rsidRPr="000057AC" w14:paraId="339101F3" w14:textId="77777777" w:rsidTr="000057AC">
        <w:trPr>
          <w:trHeight w:val="646"/>
        </w:trPr>
        <w:tc>
          <w:tcPr>
            <w:tcW w:w="4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A2EB423" w14:textId="77777777" w:rsidR="000057AC" w:rsidRPr="000057AC" w:rsidRDefault="000057AC" w:rsidP="000057A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  <w:r w:rsidRPr="000057AC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5.Bireyselleştirilmiş, güvenli, kaliteli hemşirelik bakımına liderlik etmesini sağlamaktır </w:t>
            </w:r>
          </w:p>
        </w:tc>
        <w:tc>
          <w:tcPr>
            <w:tcW w:w="3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CC19F8C" w14:textId="77777777" w:rsidR="000057AC" w:rsidRPr="000057AC" w:rsidRDefault="000057AC" w:rsidP="000057A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  <w:r w:rsidRPr="000057AC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Yönetici hemşire sayısı</w:t>
            </w:r>
          </w:p>
          <w:p w14:paraId="4B1288DD" w14:textId="77777777" w:rsidR="000057AC" w:rsidRPr="000057AC" w:rsidRDefault="000057AC" w:rsidP="000057A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  <w:r w:rsidRPr="000057AC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 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C6D590B" w14:textId="77777777" w:rsidR="000057AC" w:rsidRPr="000057AC" w:rsidRDefault="000057AC" w:rsidP="000057A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2027D1" w14:textId="50B8CBC0" w:rsidR="000057AC" w:rsidRPr="000057AC" w:rsidRDefault="000057AC" w:rsidP="000057A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</w:p>
        </w:tc>
        <w:tc>
          <w:tcPr>
            <w:tcW w:w="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119594F" w14:textId="1F0BE24E" w:rsidR="000057AC" w:rsidRPr="000057AC" w:rsidRDefault="000057AC" w:rsidP="000057A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4B8432" w14:textId="77777777" w:rsidR="000057AC" w:rsidRPr="000057AC" w:rsidRDefault="000057AC" w:rsidP="000057A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</w:p>
        </w:tc>
        <w:tc>
          <w:tcPr>
            <w:tcW w:w="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483E910" w14:textId="10B0B63A" w:rsidR="000057AC" w:rsidRPr="000057AC" w:rsidRDefault="000057AC" w:rsidP="000057A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</w:p>
        </w:tc>
      </w:tr>
      <w:tr w:rsidR="000057AC" w:rsidRPr="000057AC" w14:paraId="671C7807" w14:textId="77777777" w:rsidTr="000057AC">
        <w:trPr>
          <w:trHeight w:val="841"/>
        </w:trPr>
        <w:tc>
          <w:tcPr>
            <w:tcW w:w="4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D0499C6" w14:textId="3CD6351F" w:rsidR="000057AC" w:rsidRPr="000057AC" w:rsidRDefault="000057AC" w:rsidP="000057A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</w:pPr>
            <w:r w:rsidRPr="000057AC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6. Toplum sağlığını koruma ve geliştirmeye yönelik sağlık eğitimi ve danışmanlık yapma becerilerini kazandırmaktır. </w:t>
            </w:r>
          </w:p>
        </w:tc>
        <w:tc>
          <w:tcPr>
            <w:tcW w:w="3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48C1A3F" w14:textId="77777777" w:rsidR="000057AC" w:rsidRPr="000057AC" w:rsidRDefault="000057AC" w:rsidP="000057A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  <w:r w:rsidRPr="000057AC">
              <w:rPr>
                <w:rFonts w:ascii="Times New Roman" w:eastAsia="Times New Roman" w:hAnsi="Times New Roman" w:cs="Times New Roman"/>
                <w:color w:val="000000"/>
                <w:kern w:val="0"/>
                <w:lang w:eastAsia="tr-TR"/>
                <w14:ligatures w14:val="none"/>
              </w:rPr>
              <w:t>Yok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BD7B086" w14:textId="77777777" w:rsidR="000057AC" w:rsidRPr="000057AC" w:rsidRDefault="000057AC" w:rsidP="000057A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676EEF" w14:textId="69FDE218" w:rsidR="000057AC" w:rsidRPr="000057AC" w:rsidRDefault="000057AC" w:rsidP="000057A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</w:p>
        </w:tc>
        <w:tc>
          <w:tcPr>
            <w:tcW w:w="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DD7AA24" w14:textId="558C6A5F" w:rsidR="000057AC" w:rsidRPr="000057AC" w:rsidRDefault="000057AC" w:rsidP="000057A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72FAB1" w14:textId="77777777" w:rsidR="000057AC" w:rsidRPr="000057AC" w:rsidRDefault="000057AC" w:rsidP="000057A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</w:p>
        </w:tc>
        <w:tc>
          <w:tcPr>
            <w:tcW w:w="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5A71D51" w14:textId="7A1B5AB0" w:rsidR="000057AC" w:rsidRPr="000057AC" w:rsidRDefault="000057AC" w:rsidP="000057A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lang w:eastAsia="tr-TR"/>
                <w14:ligatures w14:val="none"/>
              </w:rPr>
            </w:pPr>
          </w:p>
        </w:tc>
      </w:tr>
    </w:tbl>
    <w:p w14:paraId="24E5C819" w14:textId="77777777" w:rsidR="004E3936" w:rsidRDefault="004E3936"/>
    <w:sectPr w:rsidR="004E3936" w:rsidSect="000057AC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M2MrK0sDAysDQwsDBU0lEKTi0uzszPAykwqQUALv72mywAAAA="/>
  </w:docVars>
  <w:rsids>
    <w:rsidRoot w:val="003A3BB3"/>
    <w:rsid w:val="000057AC"/>
    <w:rsid w:val="0019034A"/>
    <w:rsid w:val="001D26BB"/>
    <w:rsid w:val="002F2C57"/>
    <w:rsid w:val="003A3BB3"/>
    <w:rsid w:val="004E3936"/>
    <w:rsid w:val="006A2A25"/>
    <w:rsid w:val="007574DB"/>
    <w:rsid w:val="00A43527"/>
    <w:rsid w:val="00A80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080962"/>
  <w15:chartTrackingRefBased/>
  <w15:docId w15:val="{3187B9C1-56A6-4F06-AF3C-0C7A9EE575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3A3B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3A3B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3A3BB3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3A3B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3A3BB3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3A3B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3A3B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3A3B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3A3B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3A3BB3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3A3BB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3A3BB3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3A3BB3"/>
    <w:rPr>
      <w:rFonts w:eastAsiaTheme="majorEastAsia" w:cstheme="majorBidi"/>
      <w:i/>
      <w:iCs/>
      <w:color w:val="2F5496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3A3BB3"/>
    <w:rPr>
      <w:rFonts w:eastAsiaTheme="majorEastAsia" w:cstheme="majorBidi"/>
      <w:color w:val="2F5496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3A3BB3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3A3BB3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3A3BB3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3A3BB3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3A3B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3A3B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3A3B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3A3B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3A3B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3A3BB3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3A3BB3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3A3BB3"/>
    <w:rPr>
      <w:i/>
      <w:iCs/>
      <w:color w:val="2F5496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3A3BB3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3A3BB3"/>
    <w:rPr>
      <w:i/>
      <w:iCs/>
      <w:color w:val="2F5496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3A3BB3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9</Words>
  <Characters>964</Characters>
  <Application>Microsoft Office Word</Application>
  <DocSecurity>0</DocSecurity>
  <Lines>8</Lines>
  <Paragraphs>2</Paragraphs>
  <ScaleCrop>false</ScaleCrop>
  <Company/>
  <LinksUpToDate>false</LinksUpToDate>
  <CharactersWithSpaces>1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ÇİN</dc:creator>
  <cp:keywords/>
  <dc:description/>
  <cp:lastModifiedBy>Elçin  Efteli</cp:lastModifiedBy>
  <cp:revision>4</cp:revision>
  <dcterms:created xsi:type="dcterms:W3CDTF">2026-06-30T08:02:00Z</dcterms:created>
  <dcterms:modified xsi:type="dcterms:W3CDTF">2026-06-30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dcbfbe-56f0-42e3-bef0-717646dafe0a</vt:lpwstr>
  </property>
</Properties>
</file>